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7FC19C05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</w:t>
      </w:r>
      <w:r w:rsidR="005979EE">
        <w:rPr>
          <w:rFonts w:ascii="Franklin Gothic Demi" w:eastAsia="Franklin Gothic Demi" w:hAnsi="Franklin Gothic Demi" w:cs="Franklin Gothic Demi"/>
          <w:sz w:val="60"/>
          <w:szCs w:val="60"/>
        </w:rPr>
        <w:t>Practitioner</w:t>
      </w:r>
    </w:p>
    <w:p w14:paraId="5EA5A988" w14:textId="4F86836C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E62711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3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bookmarkStart w:id="0" w:name="_GoBack"/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0"/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52A9E1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42689D41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4CF06F61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78855C0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7C523BAB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5979EE">
        <w:rPr>
          <w:rFonts w:ascii="Franklin Gothic Demi" w:hAnsi="Franklin Gothic Demi"/>
          <w:sz w:val="16"/>
          <w:szCs w:val="16"/>
        </w:rPr>
        <w:t>4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5979EE">
        <w:rPr>
          <w:rFonts w:ascii="Franklin Gothic Demi" w:hAnsi="Franklin Gothic Demi"/>
          <w:sz w:val="16"/>
          <w:szCs w:val="16"/>
        </w:rPr>
        <w:t>ISO 9001:2015 Practitioner</w:t>
      </w:r>
      <w:r w:rsidR="003420F5">
        <w:rPr>
          <w:rFonts w:ascii="Franklin Gothic Demi" w:hAnsi="Franklin Gothic Demi"/>
          <w:sz w:val="16"/>
          <w:szCs w:val="16"/>
        </w:rPr>
        <w:t xml:space="preserve"> </w:t>
      </w:r>
    </w:p>
    <w:p w14:paraId="219A8D50" w14:textId="1F94DC3C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5979EE">
        <w:rPr>
          <w:rFonts w:ascii="Franklin Gothic Book" w:eastAsia="Franklin Gothic Book" w:hAnsi="Franklin Gothic Book"/>
          <w:b/>
          <w:strike/>
          <w:sz w:val="16"/>
          <w:szCs w:val="16"/>
        </w:rPr>
        <w:t>$19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5979EE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14</w:t>
      </w:r>
      <w:r w:rsidR="00727A8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95</w:t>
      </w:r>
      <w:r w:rsidR="008654FD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77E36C07" w14:textId="77777777" w:rsidR="00AB5250" w:rsidRDefault="00AB5250" w:rsidP="00AB525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AB445E5" w14:textId="77777777" w:rsidR="00AB5250" w:rsidRDefault="00B6684D" w:rsidP="00AB525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 w:rsidRPr="00ED37DE">
        <w:rPr>
          <w:rFonts w:cs="Franklin Gothic Book"/>
        </w:rPr>
        <w:t xml:space="preserve"> </w:t>
      </w:r>
      <w:r w:rsidR="00AB5250" w:rsidRPr="005D72C0">
        <w:rPr>
          <w:rFonts w:cs="Franklin Gothic Book"/>
        </w:rPr>
        <w:t>PetroWise</w:t>
      </w:r>
      <w:r w:rsidR="00AB5250" w:rsidRPr="005D72C0">
        <w:rPr>
          <w:rFonts w:cs="Franklin Gothic Book"/>
          <w:vertAlign w:val="superscript"/>
        </w:rPr>
        <w:t>TM</w:t>
      </w:r>
      <w:r w:rsidR="00AB5250" w:rsidRPr="005D72C0">
        <w:rPr>
          <w:rFonts w:cs="Franklin Gothic Book"/>
        </w:rPr>
        <w:t xml:space="preserve"> </w:t>
      </w:r>
      <w:r w:rsidR="00AB5250">
        <w:rPr>
          <w:rFonts w:cs="Franklin Gothic Book"/>
        </w:rPr>
        <w:t>(</w:t>
      </w:r>
      <w:r w:rsidR="00AB5250" w:rsidRPr="005D72C0">
        <w:rPr>
          <w:rFonts w:cs="Franklin Gothic Book"/>
        </w:rPr>
        <w:t>Virtual Classroom</w:t>
      </w:r>
      <w:r w:rsidR="00AB5250">
        <w:rPr>
          <w:rFonts w:cs="Franklin Gothic Book"/>
        </w:rPr>
        <w:t>)</w:t>
      </w:r>
    </w:p>
    <w:p w14:paraId="269E186A" w14:textId="1FF82F0D" w:rsidR="00AB5250" w:rsidRDefault="00AB5250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722992FE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1" w:name="_Hlk485718511"/>
      <w:r>
        <w:rPr>
          <w:noProof/>
          <w:color w:val="C00000"/>
        </w:rPr>
        <w:t>*</w:t>
      </w:r>
      <w:r w:rsidR="008654FD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1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E3390D1" w14:textId="20DE107F" w:rsidR="00AB5250" w:rsidRPr="00DB655D" w:rsidRDefault="00B6684D" w:rsidP="00AB525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AB5250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AB5250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AB5250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B6684D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3947C16" w14:textId="77777777" w:rsidR="00E62711" w:rsidRPr="00E62711" w:rsidRDefault="00E62711" w:rsidP="00E62711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E62711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E62711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Feb. 17-20) </w:t>
      </w:r>
    </w:p>
    <w:p w14:paraId="12692C5D" w14:textId="77777777" w:rsidR="00E62711" w:rsidRPr="00E62711" w:rsidRDefault="00E62711" w:rsidP="00E62711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E62711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E62711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pril 21-24) </w:t>
      </w:r>
    </w:p>
    <w:p w14:paraId="67D7B37D" w14:textId="77777777" w:rsidR="00E62711" w:rsidRPr="00E62711" w:rsidRDefault="00E62711" w:rsidP="00E62711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E62711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E62711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ne 15-18)</w:t>
      </w:r>
    </w:p>
    <w:p w14:paraId="590DBC18" w14:textId="77777777" w:rsidR="00E62711" w:rsidRPr="00E62711" w:rsidRDefault="00E62711" w:rsidP="00E62711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E62711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E62711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ug.11-14)</w:t>
      </w:r>
    </w:p>
    <w:p w14:paraId="7EF5BDF4" w14:textId="77777777" w:rsidR="00E62711" w:rsidRPr="00E62711" w:rsidRDefault="00E62711" w:rsidP="00E62711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E62711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E62711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Oct. 5-9)</w:t>
      </w:r>
    </w:p>
    <w:p w14:paraId="74C8396C" w14:textId="348546A8" w:rsidR="00B23A73" w:rsidRDefault="00E62711" w:rsidP="00E62711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E62711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E62711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Dec. 8-11)</w:t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26974F3E" w14:textId="684FA92F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</w:pPr>
    </w:p>
    <w:p w14:paraId="531A5AD9" w14:textId="77777777" w:rsidR="000D473B" w:rsidRDefault="000D473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8E4A476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CEAB6" w14:textId="77777777" w:rsidR="00F246E8" w:rsidRDefault="00F246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FC60300" w14:textId="77777777" w:rsidR="00A935DF" w:rsidRDefault="00A935DF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2513C3E" w14:textId="77777777" w:rsidR="000D473B" w:rsidRDefault="000D473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B0F3B30" w14:textId="2288B9EB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EndPr/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79346C7A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</w:t>
      </w:r>
      <w:r w:rsidR="009D2EE6">
        <w:rPr>
          <w:i/>
        </w:rPr>
        <w:t>4</w:t>
      </w:r>
      <w:r w:rsidR="0002224C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5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6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  <w:lang w:val="en-PH" w:eastAsia="en-PH"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8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141E98" w14:textId="77777777" w:rsidR="00B6684D" w:rsidRDefault="00B6684D" w:rsidP="008F7DBA">
      <w:r>
        <w:separator/>
      </w:r>
    </w:p>
  </w:endnote>
  <w:endnote w:type="continuationSeparator" w:id="0">
    <w:p w14:paraId="14CD4AAE" w14:textId="77777777" w:rsidR="00B6684D" w:rsidRDefault="00B6684D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  <w:lang w:val="en-PH" w:eastAsia="en-PH"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D41BEC" w14:textId="77777777" w:rsidR="00B6684D" w:rsidRDefault="00B6684D" w:rsidP="008F7DBA">
      <w:r>
        <w:separator/>
      </w:r>
    </w:p>
  </w:footnote>
  <w:footnote w:type="continuationSeparator" w:id="0">
    <w:p w14:paraId="12F5AAD4" w14:textId="77777777" w:rsidR="00B6684D" w:rsidRDefault="00B6684D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XqAmM/AfElRIpnjgPBmd0Lr5U1nmn6/BvgbxuodNSOvZLXORYPML/PICo+sf38CVP8DZY05wd+I9OjsYwT42Mw==" w:salt="yvHeHS4KFHnTNDPM2NHxY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2224C"/>
    <w:rsid w:val="000403AE"/>
    <w:rsid w:val="00052DCF"/>
    <w:rsid w:val="00070CAA"/>
    <w:rsid w:val="00073CB8"/>
    <w:rsid w:val="000831C8"/>
    <w:rsid w:val="000904A8"/>
    <w:rsid w:val="000923FA"/>
    <w:rsid w:val="000A54E1"/>
    <w:rsid w:val="000D3348"/>
    <w:rsid w:val="000D473B"/>
    <w:rsid w:val="000F3B99"/>
    <w:rsid w:val="0010054E"/>
    <w:rsid w:val="001045BF"/>
    <w:rsid w:val="001204DD"/>
    <w:rsid w:val="00123673"/>
    <w:rsid w:val="001248AF"/>
    <w:rsid w:val="00131489"/>
    <w:rsid w:val="001329A4"/>
    <w:rsid w:val="00140D8D"/>
    <w:rsid w:val="001D67AB"/>
    <w:rsid w:val="001E4AD6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86973"/>
    <w:rsid w:val="005979EE"/>
    <w:rsid w:val="005C2AEE"/>
    <w:rsid w:val="005C3A0B"/>
    <w:rsid w:val="005C6715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3C4C"/>
    <w:rsid w:val="006C552A"/>
    <w:rsid w:val="006C5D2D"/>
    <w:rsid w:val="006E486D"/>
    <w:rsid w:val="00727A8F"/>
    <w:rsid w:val="00731BA3"/>
    <w:rsid w:val="00734FA3"/>
    <w:rsid w:val="00780568"/>
    <w:rsid w:val="007A15B3"/>
    <w:rsid w:val="007A6DBA"/>
    <w:rsid w:val="0081128A"/>
    <w:rsid w:val="00862F7D"/>
    <w:rsid w:val="008654FD"/>
    <w:rsid w:val="00865EB4"/>
    <w:rsid w:val="0088279E"/>
    <w:rsid w:val="008A0B82"/>
    <w:rsid w:val="008E43AD"/>
    <w:rsid w:val="008F43E7"/>
    <w:rsid w:val="008F5E5D"/>
    <w:rsid w:val="008F7DBA"/>
    <w:rsid w:val="0090767A"/>
    <w:rsid w:val="009139E8"/>
    <w:rsid w:val="00953EE3"/>
    <w:rsid w:val="00974C84"/>
    <w:rsid w:val="009D2EE6"/>
    <w:rsid w:val="009E490B"/>
    <w:rsid w:val="009F0AB8"/>
    <w:rsid w:val="009F7DCD"/>
    <w:rsid w:val="00A148F1"/>
    <w:rsid w:val="00A244C4"/>
    <w:rsid w:val="00A308E3"/>
    <w:rsid w:val="00A361BA"/>
    <w:rsid w:val="00A56B81"/>
    <w:rsid w:val="00A61CBE"/>
    <w:rsid w:val="00A7345A"/>
    <w:rsid w:val="00A75115"/>
    <w:rsid w:val="00A935DF"/>
    <w:rsid w:val="00AA3827"/>
    <w:rsid w:val="00AB2B1A"/>
    <w:rsid w:val="00AB5250"/>
    <w:rsid w:val="00AB71EF"/>
    <w:rsid w:val="00AF50E8"/>
    <w:rsid w:val="00AF5B7E"/>
    <w:rsid w:val="00B23A73"/>
    <w:rsid w:val="00B30636"/>
    <w:rsid w:val="00B45986"/>
    <w:rsid w:val="00B55796"/>
    <w:rsid w:val="00B56B65"/>
    <w:rsid w:val="00B6684D"/>
    <w:rsid w:val="00B9267F"/>
    <w:rsid w:val="00C3689A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C673B"/>
    <w:rsid w:val="00DE4DE6"/>
    <w:rsid w:val="00DF6F4A"/>
    <w:rsid w:val="00E04D84"/>
    <w:rsid w:val="00E20D50"/>
    <w:rsid w:val="00E2624C"/>
    <w:rsid w:val="00E34C7B"/>
    <w:rsid w:val="00E414F4"/>
    <w:rsid w:val="00E57E28"/>
    <w:rsid w:val="00E62711"/>
    <w:rsid w:val="00E75D36"/>
    <w:rsid w:val="00E94679"/>
    <w:rsid w:val="00EB240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8339A"/>
    <w:rsid w:val="00FE109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info@wollampag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pag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hyperlink" Target="http://www.wollamgroups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1B2CF9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D238C"/>
    <w:rsid w:val="00127655"/>
    <w:rsid w:val="001B2CF9"/>
    <w:rsid w:val="001C5AAE"/>
    <w:rsid w:val="001F0DDA"/>
    <w:rsid w:val="00271B4A"/>
    <w:rsid w:val="002B3F90"/>
    <w:rsid w:val="002D3B37"/>
    <w:rsid w:val="002F0BE1"/>
    <w:rsid w:val="003521CC"/>
    <w:rsid w:val="00361352"/>
    <w:rsid w:val="003D5610"/>
    <w:rsid w:val="004A2561"/>
    <w:rsid w:val="004C2BF1"/>
    <w:rsid w:val="004C7441"/>
    <w:rsid w:val="004E412F"/>
    <w:rsid w:val="004E4A1F"/>
    <w:rsid w:val="004F3F7C"/>
    <w:rsid w:val="00563AB8"/>
    <w:rsid w:val="0059138E"/>
    <w:rsid w:val="005A532B"/>
    <w:rsid w:val="005B050E"/>
    <w:rsid w:val="005D3166"/>
    <w:rsid w:val="006540C6"/>
    <w:rsid w:val="00667F66"/>
    <w:rsid w:val="006B753E"/>
    <w:rsid w:val="006F4B8D"/>
    <w:rsid w:val="007819BD"/>
    <w:rsid w:val="00876688"/>
    <w:rsid w:val="00923F08"/>
    <w:rsid w:val="0098495C"/>
    <w:rsid w:val="009C3250"/>
    <w:rsid w:val="009E1D42"/>
    <w:rsid w:val="00A310D6"/>
    <w:rsid w:val="00A753FF"/>
    <w:rsid w:val="00B72EBA"/>
    <w:rsid w:val="00BC3D74"/>
    <w:rsid w:val="00BF3EDA"/>
    <w:rsid w:val="00C04B22"/>
    <w:rsid w:val="00C46B9C"/>
    <w:rsid w:val="00C867E2"/>
    <w:rsid w:val="00C9086E"/>
    <w:rsid w:val="00CE15B2"/>
    <w:rsid w:val="00D36312"/>
    <w:rsid w:val="00D46C38"/>
    <w:rsid w:val="00D97286"/>
    <w:rsid w:val="00DC453C"/>
    <w:rsid w:val="00E27AD4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4D4258-235E-491B-9DA5-135A08DC83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DF5253-79C0-4E0C-924F-C2E243209E78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3.xml><?xml version="1.0" encoding="utf-8"?>
<ds:datastoreItem xmlns:ds="http://schemas.openxmlformats.org/officeDocument/2006/customXml" ds:itemID="{242FE313-73DA-4CF8-8961-CEDC7711DC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21B8F2-E273-4DEB-B39A-89567A53AB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0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Lemontech Kurt</cp:lastModifiedBy>
  <cp:revision>6</cp:revision>
  <dcterms:created xsi:type="dcterms:W3CDTF">2018-08-08T16:17:00Z</dcterms:created>
  <dcterms:modified xsi:type="dcterms:W3CDTF">2019-12-12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